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Дуньямалыев Шахин Эльшан 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29414"/>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29414"/>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5086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5086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06316"/>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06316"/>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41465"/>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41465"/>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85817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5817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76600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6600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8842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8842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уньямалыев Шахин Эльшан оглы</dc:creator>
  <dc:language>ru-RU</dc:language>
  <cp:keywords/>
  <dcterms:created xsi:type="dcterms:W3CDTF">2025-03-13T09:43:52Z</dcterms:created>
  <dcterms:modified xsi:type="dcterms:W3CDTF">2025-03-13T09: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